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pain</w:t>
      </w:r>
      <w:r>
        <w:t xml:space="preserve"> </w:t>
      </w:r>
      <w:r>
        <w:t xml:space="preserve">Madrid</w:t>
      </w:r>
    </w:p>
    <w:bookmarkStart w:id="21" w:name="scholarship-application-letter"/>
    <w:p>
      <w:pPr>
        <w:pStyle w:val="Heading1"/>
      </w:pPr>
      <w:r>
        <w:t xml:space="preserve">SCHOLARSHIP APPLICATION LETTER</w:t>
      </w:r>
    </w:p>
    <w:bookmarkStart w:id="20" w:name="X304906c4d5c674ee0e8b4c2af1fa1afee77e4c1"/>
    <w:p>
      <w:pPr>
        <w:pStyle w:val="Heading2"/>
      </w:pPr>
      <w:r>
        <w:t xml:space="preserve">FOR SPECIAL EDUCATION TEACHER TRAINING IN SPAIN MADRID</w:t>
      </w:r>
    </w:p>
    <w:p>
      <w:pPr>
        <w:pStyle w:val="FirstParagraph"/>
      </w:pPr>
      <w:r>
        <w:t xml:space="preserve">October 26, 2023</w:t>
      </w:r>
    </w:p>
    <w:p>
      <w:pPr>
        <w:pStyle w:val="BodyText"/>
      </w:pPr>
      <w:r>
        <w:t xml:space="preserve">Scholarship Committee</w:t>
      </w:r>
      <w:r>
        <w:br/>
      </w:r>
      <w:r>
        <w:t xml:space="preserve">Fundación para la Educación Inclusiva de Madrid</w:t>
      </w:r>
      <w:r>
        <w:br/>
      </w:r>
      <w:r>
        <w:t xml:space="preserve">Calle Alcalá, 158</w:t>
      </w:r>
      <w:r>
        <w:br/>
      </w:r>
      <w:r>
        <w:t xml:space="preserve">28014 Madrid, Spain</w:t>
      </w:r>
    </w:p>
    <w:p>
      <w:pPr>
        <w:pStyle w:val="BodyText"/>
      </w:pPr>
      <w:r>
        <w:t xml:space="preserve">Dear Esteemed Members of the Scholarship Committee,</w:t>
      </w:r>
    </w:p>
    <w:p>
      <w:pPr>
        <w:pStyle w:val="BodyText"/>
      </w:pPr>
      <w:r>
        <w:t xml:space="preserve">I am writing to submit my formal application for the prestigious Inclusive Education Scholarship Program, with profound enthusiasm for advancing my professional journey as a dedicated Special Education Teacher within Spain Madrid's educational landscape. This Scholarship Application Letter represents not merely an academic pursuit but a deeply personal commitment to transforming educational equity in one of Europe's most culturally dynamic cities. As someone who has witnessed firsthand the transformative power of inclusive pedagogy in Madrid's diverse classrooms, I am compelled to seek this opportunity to further develop my expertise within Spain Madrid's unique socio-educational context.</w:t>
      </w:r>
    </w:p>
    <w:p>
      <w:pPr>
        <w:pStyle w:val="BodyText"/>
      </w:pPr>
      <w:r>
        <w:t xml:space="preserve">My passion for Special Education Teacher work began during my undergraduate studies at Universidad Complutense de Madrid, where I volunteered at the Centro Especializado para la Educación Inclusiva in Barajas. There, I observed how culturally responsive teaching methodologies could bridge gaps for students with autism and intellectual disabilities amid Madrid's multicultural environment. One particularly formative experience involved adapting curriculum materials for a Syrian refugee child with dyslexia – a moment that crystallized my understanding that effective Special Education Teacher practice must be rooted in both pedagogical excellence and profound cultural sensitivity. This conviction has driven me to pursue advanced training specifically aligned with Spain Madrid's evolving educational policies, including the recent implementation of the Ley Orgánica 3/2018 de Educación (LOMCE) which prioritizes inclusive education across all Spanish regions.</w:t>
      </w:r>
    </w:p>
    <w:p>
      <w:pPr>
        <w:pStyle w:val="BodyText"/>
      </w:pPr>
      <w:r>
        <w:t xml:space="preserve">Having completed my Bachelor's in Primary Education with a focus on Special Needs at Universidad Autónoma de Madrid, I have since gained practical experience through the Programa de Formación para Maestros Especialistas en Educación Inclusiva. My work at Colegio Público "Las Flores" in Pozuelo de Alarcón – a school serving over 40% socioeconomically disadvantaged students – has equipped me with essential skills in developing Individualized Education Plans (IEPs), utilizing assistive technologies like Proloquo2Go for non-verbal students, and implementing sensory integration techniques. Most significantly, I collaborated with Madrid's regional education authority (Consejería de Educación) to design a community-based transition program for adolescents with Down syndrome entering vocational training. This initiative directly addressed a critical gap in Spain Madrid's support system, demonstrating my commitment to practical solutions within the Spanish educational framework.</w:t>
      </w:r>
    </w:p>
    <w:p>
      <w:pPr>
        <w:pStyle w:val="BodyText"/>
      </w:pPr>
      <w:r>
        <w:t xml:space="preserve">The need for specialized Special Education Teacher professionals in Spain Madrid has reached unprecedented levels. According to recent data from the Ministry of Education, Madrid's schools require 35% more inclusive education specialists by 2025 due to increased migration patterns and greater awareness of neurodiversity. This scholarship represents the crucial catalyst I need to accelerate my contribution toward closing this gap. Currently, as a part-time teacher at an urban primary school in Vallecas, I am constrained by limited access to advanced training due to financial barriers – a reality many emerging educators face across Spain Madrid's expanding public education network.</w:t>
      </w:r>
    </w:p>
    <w:p>
      <w:pPr>
        <w:pStyle w:val="BodyText"/>
      </w:pPr>
      <w:r>
        <w:t xml:space="preserve">The proposed scholarship will enable me to complete the Master's in Special Education and Inclusive Practices at Universidad Camilo José Cela, a program uniquely designed for Spain Madrid's educational context. This specialized training includes fieldwork placements at institutions like the Centro de Orientación Psicopedagógica (COP) of Madrid, where I will refine my skills in addressing complex cases including emotional regulation disorders and dual diagnosis conditions prevalent among Spain Madrid's student population. The curriculum's focus on Spanish legal frameworks for special education – including the Ley 12/2013 de la Educación Especial – ensures that my professional development remains directly applicable to Madrid's educational needs.</w:t>
      </w:r>
    </w:p>
    <w:p>
      <w:pPr>
        <w:pStyle w:val="BodyText"/>
      </w:pPr>
      <w:r>
        <w:t xml:space="preserve">What distinguishes this Scholarship Application Letter is my commitment to community integration beyond classroom instruction. I have already initiated a "Madrid Inclusion Circle" volunteer network connecting parents of children with disabilities across 15 neighborhoods, fostering peer support that has grown to 200+ families. My proposed scholarship project will expand this initiative by developing multilingual resource kits (Spanish, Arabic, Romanian) for Madrid's diverse communities – addressing a specific need identified in the city's recent Inclusive Education Strategy (Estrategia de Educación Inclusiva de la Comunidad de Madrid). This aligns perfectly with the scholarship committee's mission to promote sustainable educational inclusion within Spain Madrid.</w:t>
      </w:r>
    </w:p>
    <w:p>
      <w:pPr>
        <w:pStyle w:val="BodyText"/>
      </w:pPr>
      <w:r>
        <w:t xml:space="preserve">Financial considerations remain my primary barrier to advanced training. While I currently work 25 hours weekly as a substitute teacher, this income barely covers basic living expenses in Madrid, leaving no capacity for tuition fees exceeding €15,000. The scholarship would provide comprehensive funding for the master's program while freeing me to dedicate 35 hours weekly to intensive fieldwork – a critical requirement for developing specialized competencies. This investment will yield measurable returns: Upon completion, I will immediately join Madrid's public school system as a certified Special Education Teacher, serving in one of the city's priority districts like Móstoles or San Blas-Canillejas where educational resources are most strained.</w:t>
      </w:r>
    </w:p>
    <w:p>
      <w:pPr>
        <w:pStyle w:val="BodyText"/>
      </w:pPr>
      <w:r>
        <w:t xml:space="preserve">Spain Madrid offers an unparalleled environment for Special Education Teacher development. The city's innovative approach to inclusive education – exemplified by initiatives like the "Escuelas Amigables" program and Madrid's partnership with UNESCO on disability-inclusive urban planning – provides a fertile ground for applying advanced pedagogical strategies. My proposed training will specifically examine how Madrid's unique challenges (including high immigrant populations and regional socio-economic disparities) require tailored Special Education Teacher approaches that differ from other European contexts. This scholarship represents the essential bridge between my current capabilities and the expertise needed to serve Spain Madrid's most vulnerable learners effectively.</w:t>
      </w:r>
    </w:p>
    <w:p>
      <w:pPr>
        <w:pStyle w:val="BodyText"/>
      </w:pPr>
      <w:r>
        <w:t xml:space="preserve">I have attached my complete academic portfolio, including references from Professor Elena Martínez (Director of Special Education at UCM) and María López (Head Teacher at Colegio Las Flores), who can attest to my dedication. My vision extends beyond personal advancement; it is about contributing to Madrid's ambition to become Europe's benchmark for inclusive education. As one of the few Spanish educators with direct experience in both immigrant community integration and specialized pedagogy, I am uniquely positioned to implement culturally responsive teaching models that reflect Spain Madrid's diverse reality.</w:t>
      </w:r>
    </w:p>
    <w:p>
      <w:pPr>
        <w:pStyle w:val="BodyText"/>
      </w:pPr>
      <w:r>
        <w:t xml:space="preserve">In closing, this Scholarship Application Letter embodies my unwavering commitment to the transformative work of Special Education Teacher practice. I am confident that with this opportunity, I can become an influential advocate for inclusive education within Spain Madrid – where every child deserves equal access to quality learning in our vibrant multicultural society. Thank you for considering my application to join the ranks of educators shaping Madrid's educational future.</w:t>
      </w:r>
    </w:p>
    <w:p>
      <w:pPr>
        <w:pStyle w:val="BodyText"/>
      </w:pPr>
      <w:r>
        <w:t xml:space="preserve">Sincerely,</w:t>
      </w:r>
    </w:p>
    <w:p>
      <w:pPr>
        <w:pStyle w:val="BodyText"/>
      </w:pPr>
      <w:r>
        <w:t xml:space="preserve">Ana García López</w:t>
      </w:r>
    </w:p>
    <w:p>
      <w:pPr>
        <w:pStyle w:val="BodyText"/>
      </w:pPr>
      <w:r>
        <w:rPr>
          <w:bCs/>
          <w:b/>
        </w:rPr>
        <w:t xml:space="preserve">Enclosures:</w:t>
      </w:r>
      <w:r>
        <w:t xml:space="preserve"> </w:t>
      </w:r>
      <w:r>
        <w:t xml:space="preserve">Academic Transcripts, Recommendation Letters (2), Curriculum Vitae, Project Proposal for Madrid Inclusion Circle Expan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cial Education Teacher in Spain Madrid</dc:title>
  <dc:creator/>
  <cp:keywords/>
  <dcterms:created xsi:type="dcterms:W3CDTF">2025-12-10T14:04:44Z</dcterms:created>
  <dcterms:modified xsi:type="dcterms:W3CDTF">2025-12-10T14:04:44Z</dcterms:modified>
</cp:coreProperties>
</file>

<file path=docProps/custom.xml><?xml version="1.0" encoding="utf-8"?>
<Properties xmlns="http://schemas.openxmlformats.org/officeDocument/2006/custom-properties" xmlns:vt="http://schemas.openxmlformats.org/officeDocument/2006/docPropsVTypes"/>
</file>